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15F35A3B" w:rsidR="000A6B64" w:rsidRDefault="00743BE8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odeJS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Module </w:t>
      </w:r>
      <w:r w:rsidR="00A72136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6</w:t>
      </w:r>
    </w:p>
    <w:p w14:paraId="099782D2" w14:textId="5DA1546B" w:rsidR="00AD7C29" w:rsidRPr="00114A72" w:rsidRDefault="00BB41BF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2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AF44E5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8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01AD4C17" w14:textId="31025CCF" w:rsidR="000A6B64" w:rsidRDefault="00743BE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Node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A72136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6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:</w:t>
      </w:r>
      <w:r w:rsidR="00BB41BF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-on: 2</w:t>
      </w:r>
    </w:p>
    <w:p w14:paraId="65319DAE" w14:textId="2AE1BA41" w:rsidR="00994231" w:rsidRDefault="00A72136" w:rsidP="00994231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A72136">
        <w:rPr>
          <w:rFonts w:ascii="Cambria" w:eastAsia="Cambria" w:hAnsi="Cambria" w:cs="Cambria"/>
          <w:b/>
          <w:szCs w:val="32"/>
          <w:lang w:val="en-US" w:eastAsia="en-IN"/>
        </w:rPr>
        <w:t>Simple App</w:t>
      </w:r>
      <w:r w:rsidR="00994231">
        <w:rPr>
          <w:rFonts w:ascii="Cambria" w:eastAsia="Cambria" w:hAnsi="Cambria" w:cs="Cambria"/>
          <w:b/>
          <w:szCs w:val="32"/>
          <w:lang w:val="en-US" w:eastAsia="en-IN"/>
        </w:rPr>
        <w:t>.</w:t>
      </w:r>
    </w:p>
    <w:p w14:paraId="7E056F1F" w14:textId="105A4EE0" w:rsidR="006314A2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bookmarkEnd w:id="0"/>
      <w:r w:rsidR="003D2E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command prompt inside an npm project folder with express installed.</w:t>
      </w:r>
    </w:p>
    <w:p w14:paraId="0A6903D1" w14:textId="01D653B4" w:rsidR="003D2EE6" w:rsidRPr="00F3637B" w:rsidRDefault="003D2EE6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D2EE6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655C2DC" wp14:editId="73213AAD">
            <wp:extent cx="3477110" cy="11812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CDE26" w14:textId="54A2F39F" w:rsidR="005A17EB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3D2E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app.js and write the following code in it</w:t>
      </w:r>
      <w:r w:rsidR="00F3637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9AAC4F2" w14:textId="395BC451" w:rsidR="00A85A84" w:rsidRPr="004A4C0F" w:rsidRDefault="00A85A8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85A84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0872115" wp14:editId="16502B83">
            <wp:extent cx="5943600" cy="20974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DA246" w14:textId="42DB1A15" w:rsidR="00E076AC" w:rsidRDefault="00E6776D" w:rsidP="00F3637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F74020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1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748E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mport the </w:t>
      </w:r>
      <w:r w:rsidR="00F74020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xpress</w:t>
      </w:r>
      <w:r w:rsidR="002720B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r w:rsidR="004748E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module using the ‘require’ keyword</w:t>
      </w:r>
      <w:r w:rsidR="009C1A2D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6086FBC1" w14:textId="49834E5A" w:rsidR="00105A2E" w:rsidRDefault="00105A2E" w:rsidP="00F3637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105A2E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4D61A45E" wp14:editId="74A19652">
            <wp:extent cx="5943600" cy="20974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DA0F6B" w14:textId="77777777" w:rsidR="00A34C6F" w:rsidRDefault="00A34C6F" w:rsidP="00F3637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98E314C" w14:textId="77777777" w:rsidR="00A34C6F" w:rsidRDefault="00A34C6F" w:rsidP="00F3637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2FA2FE9" w14:textId="1F9C4A9A" w:rsidR="00A34C6F" w:rsidRDefault="00A34C6F" w:rsidP="00A34C6F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n express app by calling the express function imported in previous step.</w:t>
      </w:r>
    </w:p>
    <w:p w14:paraId="7F05F7A3" w14:textId="1A670220" w:rsidR="00A34C6F" w:rsidRDefault="00EB38AA" w:rsidP="00F3637B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EB38AA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CC93C9E" wp14:editId="3CA35729">
            <wp:extent cx="5943600" cy="20974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7278C" w14:textId="21398B0E" w:rsidR="00CD71DA" w:rsidRDefault="00CD71DA" w:rsidP="00CD71DA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</w:t>
      </w:r>
      <w:r w:rsidR="00B310A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Register a route for a get </w:t>
      </w:r>
      <w:r w:rsidR="00B310A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equest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to the root </w:t>
      </w:r>
      <w:proofErr w:type="gram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url</w:t>
      </w:r>
      <w:proofErr w:type="gram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using the </w:t>
      </w:r>
      <w:proofErr w:type="spell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.get</w:t>
      </w:r>
      <w:proofErr w:type="spell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method.</w:t>
      </w:r>
    </w:p>
    <w:p w14:paraId="5E99A60D" w14:textId="1186DD83" w:rsidR="00D253D5" w:rsidRDefault="00D253D5" w:rsidP="00CD71DA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253D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DEC992C" wp14:editId="1E1630FC">
            <wp:extent cx="5943600" cy="20974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1970C" w14:textId="77777777" w:rsidR="005D46D3" w:rsidRDefault="005D46D3" w:rsidP="00AE6E8E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EAC8911" w14:textId="77777777" w:rsidR="005D46D3" w:rsidRDefault="005D46D3" w:rsidP="00AE6E8E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C13259E" w14:textId="77777777" w:rsidR="005D46D3" w:rsidRDefault="005D46D3" w:rsidP="00AE6E8E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5971371" w14:textId="77777777" w:rsidR="005D46D3" w:rsidRDefault="005D46D3" w:rsidP="00AE6E8E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FD17F0A" w14:textId="77777777" w:rsidR="005D46D3" w:rsidRDefault="005D46D3" w:rsidP="00AE6E8E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30363D1" w14:textId="77777777" w:rsidR="005D46D3" w:rsidRDefault="005D46D3" w:rsidP="00AE6E8E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4194A2D" w14:textId="77777777" w:rsidR="005D46D3" w:rsidRDefault="005D46D3" w:rsidP="00AE6E8E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393F86ED" w14:textId="77777777" w:rsidR="005D46D3" w:rsidRDefault="005D46D3" w:rsidP="00AE6E8E">
      <w:pPr>
        <w:spacing w:after="200" w:line="276" w:lineRule="auto"/>
        <w:ind w:left="720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02D1673" w14:textId="68DF81C0" w:rsidR="00AE6E8E" w:rsidRDefault="00AE6E8E" w:rsidP="00AE6E8E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</w:t>
      </w:r>
      <w:r w:rsidR="00B310A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side the get method pass ‘/’ to denote root url and a callback that accepts the request and response objects created by express and send back the text Hello World as the response.</w:t>
      </w:r>
    </w:p>
    <w:p w14:paraId="33FDC0FA" w14:textId="552590BE" w:rsidR="00B33A45" w:rsidRDefault="00B33A45" w:rsidP="00AE6E8E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B33A4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1D2EBF56" wp14:editId="0FCDE058">
            <wp:extent cx="5943600" cy="20974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1D6102" w14:textId="41530A7B" w:rsidR="005D46D3" w:rsidRDefault="005D46D3" w:rsidP="005D46D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.</w:t>
      </w:r>
      <w:r w:rsidR="00B310A8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4D2DD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reate a server and listen on port 3000 and print ‘Listening on port 3000’ after </w:t>
      </w:r>
      <w:r w:rsidR="00146D2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he server is creat</w:t>
      </w:r>
      <w:r w:rsidR="00CC2943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</w:t>
      </w:r>
      <w:r w:rsidR="00146D2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d using the listen method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5C353E06" w14:textId="6991789A" w:rsidR="00250B69" w:rsidRDefault="00250B69" w:rsidP="005D46D3">
      <w:pPr>
        <w:spacing w:after="200" w:line="276" w:lineRule="auto"/>
        <w:ind w:left="720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250B69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0CCC8BC8" wp14:editId="6504B450">
            <wp:extent cx="5943600" cy="209740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C1635" w14:textId="77777777" w:rsidR="00CD71DA" w:rsidRPr="00F3637B" w:rsidRDefault="00CD71DA" w:rsidP="003C70F7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249113CF" w14:textId="02DF298B" w:rsidR="00BE10C6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F7338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command prompt in the same directory as the file.</w:t>
      </w:r>
    </w:p>
    <w:p w14:paraId="0CD925D4" w14:textId="7BD89298" w:rsidR="003C70F7" w:rsidRPr="00F3637B" w:rsidRDefault="003C70F7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3C70F7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3E7CBDA4" wp14:editId="5284101F">
            <wp:extent cx="3477110" cy="118126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2E6E5D" w14:textId="77777777" w:rsidR="008B4A0B" w:rsidRDefault="008B4A0B" w:rsidP="000A6B64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13E9183" w14:textId="0784F98D" w:rsidR="00E6776D" w:rsidRDefault="000B77AD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F7338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Run the file using the command ‘node</w:t>
      </w:r>
      <w:r w:rsidR="0025411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proofErr w:type="gramStart"/>
      <w:r w:rsidR="008B4A0B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pp</w:t>
      </w:r>
      <w:r w:rsidR="0058410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js</w:t>
      </w:r>
      <w:r w:rsidR="005471AA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</w:t>
      </w:r>
      <w:proofErr w:type="gramEnd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  <w:r w:rsidR="00B475E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7470447E" w14:textId="20EB2873" w:rsidR="004D7071" w:rsidRDefault="004D7071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4D7071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87B7E85" wp14:editId="34B19DBE">
            <wp:extent cx="4010585" cy="1238423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10585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B613" w14:textId="5839F1C6" w:rsidR="009F3D09" w:rsidRDefault="00CE5741" w:rsidP="00CE5741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F73389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bookmarkStart w:id="1" w:name="_GoBack"/>
      <w:bookmarkEnd w:id="1"/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pen the browser on localhost</w:t>
      </w:r>
      <w:proofErr w:type="gramStart"/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:</w:t>
      </w:r>
      <w:r w:rsidR="00FC28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3000</w:t>
      </w:r>
      <w:proofErr w:type="gramEnd"/>
      <w:r w:rsidR="00F9708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and</w:t>
      </w:r>
      <w:r w:rsidR="0072444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l</w:t>
      </w:r>
      <w:r w:rsidR="002D33E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ook at the outpu</w:t>
      </w:r>
      <w:r w:rsidR="00C034D6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t</w:t>
      </w:r>
      <w:r w:rsidR="009F3D0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01FEE26D" w14:textId="12BE477C" w:rsidR="00CE5741" w:rsidRDefault="009C1F0C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9C1F0C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8C9268E" wp14:editId="47D8EC81">
            <wp:extent cx="2657846" cy="1086002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E5741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70E8014" w14:textId="77777777" w:rsidR="00AF44E5" w:rsidRDefault="00AF44E5">
      <w:pPr>
        <w:spacing w:after="0" w:line="240" w:lineRule="auto"/>
      </w:pPr>
      <w:r>
        <w:separator/>
      </w:r>
    </w:p>
  </w:endnote>
  <w:endnote w:type="continuationSeparator" w:id="0">
    <w:p w14:paraId="23B84E5C" w14:textId="77777777" w:rsidR="00AF44E5" w:rsidRDefault="00AF44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AF44E5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(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EB3699" w14:textId="77777777" w:rsidR="00AF44E5" w:rsidRDefault="00AF44E5">
      <w:pPr>
        <w:spacing w:after="0" w:line="240" w:lineRule="auto"/>
      </w:pPr>
      <w:r>
        <w:separator/>
      </w:r>
    </w:p>
  </w:footnote>
  <w:footnote w:type="continuationSeparator" w:id="0">
    <w:p w14:paraId="74EFC063" w14:textId="77777777" w:rsidR="00AF44E5" w:rsidRDefault="00AF44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59362F"/>
    <w:multiLevelType w:val="hybridMultilevel"/>
    <w:tmpl w:val="E1F65D3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107EF"/>
    <w:rsid w:val="00061359"/>
    <w:rsid w:val="000818AD"/>
    <w:rsid w:val="000854E8"/>
    <w:rsid w:val="00087366"/>
    <w:rsid w:val="00095250"/>
    <w:rsid w:val="00096659"/>
    <w:rsid w:val="0009793B"/>
    <w:rsid w:val="000A4AD8"/>
    <w:rsid w:val="000A6B64"/>
    <w:rsid w:val="000B0BAC"/>
    <w:rsid w:val="000B77AD"/>
    <w:rsid w:val="000C5B9D"/>
    <w:rsid w:val="000F2C81"/>
    <w:rsid w:val="00101282"/>
    <w:rsid w:val="00102B4B"/>
    <w:rsid w:val="001052E2"/>
    <w:rsid w:val="0010582A"/>
    <w:rsid w:val="00105A2E"/>
    <w:rsid w:val="00132E3D"/>
    <w:rsid w:val="00146D22"/>
    <w:rsid w:val="00147D6F"/>
    <w:rsid w:val="0016155A"/>
    <w:rsid w:val="001620FD"/>
    <w:rsid w:val="00163DE7"/>
    <w:rsid w:val="001864BB"/>
    <w:rsid w:val="00197B72"/>
    <w:rsid w:val="001A0D0B"/>
    <w:rsid w:val="001A268A"/>
    <w:rsid w:val="001B0EB5"/>
    <w:rsid w:val="001B45CA"/>
    <w:rsid w:val="001B64B5"/>
    <w:rsid w:val="001C2FE9"/>
    <w:rsid w:val="001C7FDF"/>
    <w:rsid w:val="001D6C04"/>
    <w:rsid w:val="001D735E"/>
    <w:rsid w:val="001E4755"/>
    <w:rsid w:val="001E7CAE"/>
    <w:rsid w:val="00213B51"/>
    <w:rsid w:val="00217066"/>
    <w:rsid w:val="00222DDB"/>
    <w:rsid w:val="00225217"/>
    <w:rsid w:val="002463DC"/>
    <w:rsid w:val="00247564"/>
    <w:rsid w:val="00250B69"/>
    <w:rsid w:val="00254114"/>
    <w:rsid w:val="002720B5"/>
    <w:rsid w:val="00277F09"/>
    <w:rsid w:val="00291581"/>
    <w:rsid w:val="0029445A"/>
    <w:rsid w:val="002A3FD7"/>
    <w:rsid w:val="002A4E60"/>
    <w:rsid w:val="002B341A"/>
    <w:rsid w:val="002C1E16"/>
    <w:rsid w:val="002C1F09"/>
    <w:rsid w:val="002D33E6"/>
    <w:rsid w:val="002E7E7B"/>
    <w:rsid w:val="002F46C3"/>
    <w:rsid w:val="002F5141"/>
    <w:rsid w:val="002F77A0"/>
    <w:rsid w:val="00312DF0"/>
    <w:rsid w:val="003136D4"/>
    <w:rsid w:val="003161C6"/>
    <w:rsid w:val="00320DEB"/>
    <w:rsid w:val="00354778"/>
    <w:rsid w:val="00356653"/>
    <w:rsid w:val="003714F3"/>
    <w:rsid w:val="00391B51"/>
    <w:rsid w:val="00394EE9"/>
    <w:rsid w:val="003A080C"/>
    <w:rsid w:val="003A1ABF"/>
    <w:rsid w:val="003A5C9F"/>
    <w:rsid w:val="003B2EE9"/>
    <w:rsid w:val="003C5FAF"/>
    <w:rsid w:val="003C70F7"/>
    <w:rsid w:val="003D2EE6"/>
    <w:rsid w:val="003E62C7"/>
    <w:rsid w:val="00404E34"/>
    <w:rsid w:val="00405C6A"/>
    <w:rsid w:val="004115F5"/>
    <w:rsid w:val="00415AA4"/>
    <w:rsid w:val="00425A1D"/>
    <w:rsid w:val="00430D2C"/>
    <w:rsid w:val="00437EDA"/>
    <w:rsid w:val="00460D97"/>
    <w:rsid w:val="004748EB"/>
    <w:rsid w:val="00483283"/>
    <w:rsid w:val="004908DD"/>
    <w:rsid w:val="004A24B1"/>
    <w:rsid w:val="004A4C0F"/>
    <w:rsid w:val="004C5880"/>
    <w:rsid w:val="004C5D2B"/>
    <w:rsid w:val="004C6F93"/>
    <w:rsid w:val="004D2A89"/>
    <w:rsid w:val="004D2DD3"/>
    <w:rsid w:val="004D4436"/>
    <w:rsid w:val="004D5C7B"/>
    <w:rsid w:val="004D7071"/>
    <w:rsid w:val="004D76B5"/>
    <w:rsid w:val="004E5FE4"/>
    <w:rsid w:val="004E6583"/>
    <w:rsid w:val="004F1372"/>
    <w:rsid w:val="004F6414"/>
    <w:rsid w:val="0051134E"/>
    <w:rsid w:val="00512AEE"/>
    <w:rsid w:val="00526119"/>
    <w:rsid w:val="00546C80"/>
    <w:rsid w:val="005471AA"/>
    <w:rsid w:val="00554A3D"/>
    <w:rsid w:val="00563078"/>
    <w:rsid w:val="00571CC6"/>
    <w:rsid w:val="005738F9"/>
    <w:rsid w:val="00580193"/>
    <w:rsid w:val="00584106"/>
    <w:rsid w:val="005A17EB"/>
    <w:rsid w:val="005A5A56"/>
    <w:rsid w:val="005B235C"/>
    <w:rsid w:val="005B2CE0"/>
    <w:rsid w:val="005B2E64"/>
    <w:rsid w:val="005B4DC3"/>
    <w:rsid w:val="005C4ECA"/>
    <w:rsid w:val="005D2468"/>
    <w:rsid w:val="005D263F"/>
    <w:rsid w:val="005D324B"/>
    <w:rsid w:val="005D3967"/>
    <w:rsid w:val="005D3B9C"/>
    <w:rsid w:val="005D46D3"/>
    <w:rsid w:val="005E17AA"/>
    <w:rsid w:val="005E28B6"/>
    <w:rsid w:val="005E555F"/>
    <w:rsid w:val="00601CC7"/>
    <w:rsid w:val="00615F72"/>
    <w:rsid w:val="00622745"/>
    <w:rsid w:val="006314A2"/>
    <w:rsid w:val="0063382D"/>
    <w:rsid w:val="00644EB6"/>
    <w:rsid w:val="00654494"/>
    <w:rsid w:val="00666275"/>
    <w:rsid w:val="0069199B"/>
    <w:rsid w:val="0069444B"/>
    <w:rsid w:val="006A03DD"/>
    <w:rsid w:val="006A1AB4"/>
    <w:rsid w:val="006B19FE"/>
    <w:rsid w:val="006B47EE"/>
    <w:rsid w:val="006C4ED2"/>
    <w:rsid w:val="006D07EB"/>
    <w:rsid w:val="006D7EA5"/>
    <w:rsid w:val="006E6832"/>
    <w:rsid w:val="00704613"/>
    <w:rsid w:val="00710261"/>
    <w:rsid w:val="00724449"/>
    <w:rsid w:val="007304F9"/>
    <w:rsid w:val="0073725D"/>
    <w:rsid w:val="007415CB"/>
    <w:rsid w:val="00743BE8"/>
    <w:rsid w:val="00745A43"/>
    <w:rsid w:val="00756A92"/>
    <w:rsid w:val="0077666B"/>
    <w:rsid w:val="00786A25"/>
    <w:rsid w:val="00790DCF"/>
    <w:rsid w:val="007B3A48"/>
    <w:rsid w:val="007B3DA5"/>
    <w:rsid w:val="007C0C09"/>
    <w:rsid w:val="007D0BD4"/>
    <w:rsid w:val="007D1118"/>
    <w:rsid w:val="007D5C17"/>
    <w:rsid w:val="007E3CF0"/>
    <w:rsid w:val="007F11FE"/>
    <w:rsid w:val="007F1C87"/>
    <w:rsid w:val="007F1E2A"/>
    <w:rsid w:val="007F38E2"/>
    <w:rsid w:val="007F5DA9"/>
    <w:rsid w:val="00806506"/>
    <w:rsid w:val="00813031"/>
    <w:rsid w:val="008178AF"/>
    <w:rsid w:val="0083282D"/>
    <w:rsid w:val="00833D11"/>
    <w:rsid w:val="008371F0"/>
    <w:rsid w:val="00842C39"/>
    <w:rsid w:val="00851797"/>
    <w:rsid w:val="0085753E"/>
    <w:rsid w:val="008636D2"/>
    <w:rsid w:val="008666C2"/>
    <w:rsid w:val="00877201"/>
    <w:rsid w:val="00884278"/>
    <w:rsid w:val="00890705"/>
    <w:rsid w:val="008B3CC6"/>
    <w:rsid w:val="008B4A0B"/>
    <w:rsid w:val="008C23E3"/>
    <w:rsid w:val="008C49FE"/>
    <w:rsid w:val="008D1511"/>
    <w:rsid w:val="008D401A"/>
    <w:rsid w:val="008E3DE2"/>
    <w:rsid w:val="008F09EA"/>
    <w:rsid w:val="009000D6"/>
    <w:rsid w:val="009026B5"/>
    <w:rsid w:val="009033B2"/>
    <w:rsid w:val="00926141"/>
    <w:rsid w:val="00927C27"/>
    <w:rsid w:val="0093376B"/>
    <w:rsid w:val="00933C93"/>
    <w:rsid w:val="009358EA"/>
    <w:rsid w:val="0095054A"/>
    <w:rsid w:val="009659BC"/>
    <w:rsid w:val="0097743A"/>
    <w:rsid w:val="00994231"/>
    <w:rsid w:val="00996FE7"/>
    <w:rsid w:val="009A2BE7"/>
    <w:rsid w:val="009A49E6"/>
    <w:rsid w:val="009B73F4"/>
    <w:rsid w:val="009C1A2D"/>
    <w:rsid w:val="009C1F0C"/>
    <w:rsid w:val="009C537B"/>
    <w:rsid w:val="009D4382"/>
    <w:rsid w:val="009E6971"/>
    <w:rsid w:val="009F3B3E"/>
    <w:rsid w:val="009F3D09"/>
    <w:rsid w:val="009F46EB"/>
    <w:rsid w:val="009F6D9F"/>
    <w:rsid w:val="00A0226D"/>
    <w:rsid w:val="00A045C8"/>
    <w:rsid w:val="00A07B40"/>
    <w:rsid w:val="00A22204"/>
    <w:rsid w:val="00A30F2F"/>
    <w:rsid w:val="00A34C6F"/>
    <w:rsid w:val="00A53EF7"/>
    <w:rsid w:val="00A547CB"/>
    <w:rsid w:val="00A5497C"/>
    <w:rsid w:val="00A56FD0"/>
    <w:rsid w:val="00A62C8F"/>
    <w:rsid w:val="00A6687F"/>
    <w:rsid w:val="00A70366"/>
    <w:rsid w:val="00A71BCD"/>
    <w:rsid w:val="00A72136"/>
    <w:rsid w:val="00A83644"/>
    <w:rsid w:val="00A85A84"/>
    <w:rsid w:val="00A86C25"/>
    <w:rsid w:val="00A95E17"/>
    <w:rsid w:val="00AC0E47"/>
    <w:rsid w:val="00AC4A8A"/>
    <w:rsid w:val="00AD1512"/>
    <w:rsid w:val="00AD22D9"/>
    <w:rsid w:val="00AD5332"/>
    <w:rsid w:val="00AD6766"/>
    <w:rsid w:val="00AD7C29"/>
    <w:rsid w:val="00AE6E8E"/>
    <w:rsid w:val="00AF44E5"/>
    <w:rsid w:val="00B05DCC"/>
    <w:rsid w:val="00B13BF2"/>
    <w:rsid w:val="00B17736"/>
    <w:rsid w:val="00B21709"/>
    <w:rsid w:val="00B310A8"/>
    <w:rsid w:val="00B33A45"/>
    <w:rsid w:val="00B475E2"/>
    <w:rsid w:val="00B702BF"/>
    <w:rsid w:val="00B7256B"/>
    <w:rsid w:val="00B83D46"/>
    <w:rsid w:val="00B8647D"/>
    <w:rsid w:val="00B95181"/>
    <w:rsid w:val="00B95BC1"/>
    <w:rsid w:val="00B9733B"/>
    <w:rsid w:val="00BA464D"/>
    <w:rsid w:val="00BB41BF"/>
    <w:rsid w:val="00BB4786"/>
    <w:rsid w:val="00BB4DAF"/>
    <w:rsid w:val="00BC36A9"/>
    <w:rsid w:val="00BD3C6A"/>
    <w:rsid w:val="00BE10C6"/>
    <w:rsid w:val="00BF0243"/>
    <w:rsid w:val="00BF2428"/>
    <w:rsid w:val="00C00A63"/>
    <w:rsid w:val="00C03175"/>
    <w:rsid w:val="00C034D6"/>
    <w:rsid w:val="00C102C0"/>
    <w:rsid w:val="00C24EED"/>
    <w:rsid w:val="00C418E9"/>
    <w:rsid w:val="00C43AA0"/>
    <w:rsid w:val="00C46F73"/>
    <w:rsid w:val="00C510C5"/>
    <w:rsid w:val="00C52EFD"/>
    <w:rsid w:val="00C547C1"/>
    <w:rsid w:val="00C62D5A"/>
    <w:rsid w:val="00C71F98"/>
    <w:rsid w:val="00C83013"/>
    <w:rsid w:val="00C85A93"/>
    <w:rsid w:val="00C95D67"/>
    <w:rsid w:val="00C96D99"/>
    <w:rsid w:val="00CC0494"/>
    <w:rsid w:val="00CC2943"/>
    <w:rsid w:val="00CD71DA"/>
    <w:rsid w:val="00CE5741"/>
    <w:rsid w:val="00CE602B"/>
    <w:rsid w:val="00CF2044"/>
    <w:rsid w:val="00CF357B"/>
    <w:rsid w:val="00CF4664"/>
    <w:rsid w:val="00CF5975"/>
    <w:rsid w:val="00CF5B20"/>
    <w:rsid w:val="00D03654"/>
    <w:rsid w:val="00D21622"/>
    <w:rsid w:val="00D246E0"/>
    <w:rsid w:val="00D253D5"/>
    <w:rsid w:val="00D30E25"/>
    <w:rsid w:val="00D3724A"/>
    <w:rsid w:val="00D40216"/>
    <w:rsid w:val="00D464EB"/>
    <w:rsid w:val="00D5787D"/>
    <w:rsid w:val="00D638E5"/>
    <w:rsid w:val="00D76A7E"/>
    <w:rsid w:val="00DA435B"/>
    <w:rsid w:val="00DA5756"/>
    <w:rsid w:val="00DA77F3"/>
    <w:rsid w:val="00DF1B42"/>
    <w:rsid w:val="00E00480"/>
    <w:rsid w:val="00E0570F"/>
    <w:rsid w:val="00E076AC"/>
    <w:rsid w:val="00E11452"/>
    <w:rsid w:val="00E20535"/>
    <w:rsid w:val="00E2294A"/>
    <w:rsid w:val="00E33763"/>
    <w:rsid w:val="00E34AF6"/>
    <w:rsid w:val="00E553AF"/>
    <w:rsid w:val="00E55898"/>
    <w:rsid w:val="00E56323"/>
    <w:rsid w:val="00E5656F"/>
    <w:rsid w:val="00E6776D"/>
    <w:rsid w:val="00E963F9"/>
    <w:rsid w:val="00E972AF"/>
    <w:rsid w:val="00EB246D"/>
    <w:rsid w:val="00EB38AA"/>
    <w:rsid w:val="00ED40D9"/>
    <w:rsid w:val="00EE2C0D"/>
    <w:rsid w:val="00EE7B00"/>
    <w:rsid w:val="00F332F7"/>
    <w:rsid w:val="00F3637B"/>
    <w:rsid w:val="00F36B5D"/>
    <w:rsid w:val="00F42D60"/>
    <w:rsid w:val="00F44A28"/>
    <w:rsid w:val="00F67472"/>
    <w:rsid w:val="00F71830"/>
    <w:rsid w:val="00F73389"/>
    <w:rsid w:val="00F74020"/>
    <w:rsid w:val="00F97084"/>
    <w:rsid w:val="00FB2B31"/>
    <w:rsid w:val="00FC2854"/>
    <w:rsid w:val="00FE01C4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  <w:style w:type="paragraph" w:styleId="ListParagraph">
    <w:name w:val="List Paragraph"/>
    <w:basedOn w:val="Normal"/>
    <w:uiPriority w:val="34"/>
    <w:qFormat/>
    <w:rsid w:val="00F36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upport@intellipaat.com" TargetMode="External"/><Relationship Id="rId13" Type="http://schemas.openxmlformats.org/officeDocument/2006/relationships/image" Target="media/image6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1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5</Pages>
  <Words>172</Words>
  <Characters>98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229</cp:revision>
  <dcterms:created xsi:type="dcterms:W3CDTF">2019-09-18T11:21:00Z</dcterms:created>
  <dcterms:modified xsi:type="dcterms:W3CDTF">2019-12-10T12:58:00Z</dcterms:modified>
</cp:coreProperties>
</file>